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CE7C3" w14:textId="19403655" w:rsidR="00C10A52" w:rsidRDefault="00C10A52">
      <w:r>
        <w:rPr>
          <w:noProof/>
        </w:rPr>
        <w:drawing>
          <wp:inline distT="0" distB="0" distL="0" distR="0" wp14:anchorId="232A085A" wp14:editId="19107A9F">
            <wp:extent cx="5943600" cy="2143125"/>
            <wp:effectExtent l="0" t="0" r="0" b="9525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112C7" w14:textId="77777777" w:rsidR="00333F16" w:rsidRPr="008D0D25" w:rsidRDefault="00333F16">
      <w:pPr>
        <w:rPr>
          <w:sz w:val="24"/>
          <w:szCs w:val="24"/>
        </w:rPr>
      </w:pPr>
    </w:p>
    <w:p w14:paraId="3949385F" w14:textId="647992F7" w:rsidR="00C10A52" w:rsidRPr="008D0D25" w:rsidRDefault="008D0D25" w:rsidP="008D0D25">
      <w:pPr>
        <w:jc w:val="center"/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 xml:space="preserve"> </w:t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  <w:t xml:space="preserve">Date: {{tarih}}    </w:t>
      </w:r>
    </w:p>
    <w:p w14:paraId="254D2918" w14:textId="7F7BFCC7" w:rsidR="008D0D25" w:rsidRPr="008D0D25" w:rsidRDefault="008D0D25" w:rsidP="008D0D25">
      <w:pPr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>Name and Surname: {{adsoyad}}</w:t>
      </w:r>
    </w:p>
    <w:p w14:paraId="401C53D2" w14:textId="4ABF40B9" w:rsidR="008D0D25" w:rsidRPr="008D0D25" w:rsidRDefault="008D0D25" w:rsidP="008D0D25">
      <w:pPr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>Title of Presentation: {{baslik}}</w:t>
      </w:r>
    </w:p>
    <w:p w14:paraId="0728DA3C" w14:textId="1F56574D" w:rsidR="008D0D25" w:rsidRPr="008D0D25" w:rsidRDefault="008D0D25" w:rsidP="008D0D25">
      <w:pPr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>Instilution of Presenter: {{universite}}</w:t>
      </w:r>
    </w:p>
    <w:p w14:paraId="60554314" w14:textId="2FA491F2" w:rsidR="008D0D25" w:rsidRPr="008D0D25" w:rsidRDefault="008D0D25" w:rsidP="008D0D25">
      <w:pPr>
        <w:rPr>
          <w:b/>
          <w:bCs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>Country: Türkiye</w:t>
      </w:r>
    </w:p>
    <w:p w14:paraId="77A3B737" w14:textId="77777777" w:rsidR="00C10A52" w:rsidRDefault="00C10A52"/>
    <w:p w14:paraId="2835606D" w14:textId="4D1E757E" w:rsidR="00F01380" w:rsidRPr="008D0D25" w:rsidRDefault="008D0D25" w:rsidP="00700ED5">
      <w:pPr>
        <w:ind w:firstLine="720"/>
        <w:rPr>
          <w:sz w:val="24"/>
          <w:szCs w:val="24"/>
        </w:rPr>
      </w:pPr>
      <w:r w:rsidRPr="008D0D25">
        <w:rPr>
          <w:sz w:val="24"/>
          <w:szCs w:val="24"/>
        </w:rPr>
        <w:t>Dear</w:t>
      </w:r>
      <w:r>
        <w:rPr>
          <w:sz w:val="24"/>
          <w:szCs w:val="24"/>
        </w:rPr>
        <w:t xml:space="preserve"> {{</w:t>
      </w:r>
      <w:proofErr w:type="spellStart"/>
      <w:r>
        <w:rPr>
          <w:sz w:val="24"/>
          <w:szCs w:val="24"/>
        </w:rPr>
        <w:t>adsoyad</w:t>
      </w:r>
      <w:proofErr w:type="spellEnd"/>
      <w:r>
        <w:rPr>
          <w:sz w:val="24"/>
          <w:szCs w:val="24"/>
        </w:rPr>
        <w:t>}}</w:t>
      </w:r>
      <w:r w:rsidRPr="008D0D25">
        <w:rPr>
          <w:sz w:val="24"/>
          <w:szCs w:val="24"/>
        </w:rPr>
        <w:t>,</w:t>
      </w:r>
    </w:p>
    <w:p w14:paraId="2FA9F3D1" w14:textId="04311027" w:rsidR="00B22BDA" w:rsidRDefault="008D0D25" w:rsidP="00B22BDA">
      <w:pPr>
        <w:ind w:firstLine="720"/>
        <w:jc w:val="both"/>
        <w:rPr>
          <w:sz w:val="24"/>
          <w:szCs w:val="24"/>
        </w:rPr>
      </w:pPr>
      <w:r w:rsidRPr="008D0D25">
        <w:rPr>
          <w:sz w:val="24"/>
          <w:szCs w:val="24"/>
        </w:rPr>
        <w:t>We are pleased to inform you that you have been accepted as participant to The International Informatics Congress 2022 (IIC2022). The conference is organized by the</w:t>
      </w:r>
      <w:r w:rsidR="00F97619">
        <w:rPr>
          <w:sz w:val="24"/>
          <w:szCs w:val="24"/>
        </w:rPr>
        <w:t xml:space="preserve"> Batman </w:t>
      </w:r>
      <w:r w:rsidRPr="008D0D25">
        <w:rPr>
          <w:sz w:val="24"/>
          <w:szCs w:val="24"/>
        </w:rPr>
        <w:t xml:space="preserve">University, </w:t>
      </w:r>
      <w:r w:rsidR="00F97619">
        <w:rPr>
          <w:sz w:val="24"/>
          <w:szCs w:val="24"/>
        </w:rPr>
        <w:t xml:space="preserve">February </w:t>
      </w:r>
      <w:r w:rsidRPr="008D0D25">
        <w:rPr>
          <w:sz w:val="24"/>
          <w:szCs w:val="24"/>
        </w:rPr>
        <w:t>1</w:t>
      </w:r>
      <w:r w:rsidR="00F97619">
        <w:rPr>
          <w:sz w:val="24"/>
          <w:szCs w:val="24"/>
        </w:rPr>
        <w:t>7</w:t>
      </w:r>
      <w:r w:rsidRPr="008D0D25">
        <w:rPr>
          <w:sz w:val="24"/>
          <w:szCs w:val="24"/>
        </w:rPr>
        <w:t>th to 1</w:t>
      </w:r>
      <w:r w:rsidR="00F97619">
        <w:rPr>
          <w:sz w:val="24"/>
          <w:szCs w:val="24"/>
        </w:rPr>
        <w:t>9</w:t>
      </w:r>
      <w:r w:rsidRPr="008D0D25">
        <w:rPr>
          <w:sz w:val="24"/>
          <w:szCs w:val="24"/>
        </w:rPr>
        <w:t>th, 202</w:t>
      </w:r>
      <w:r w:rsidR="00F97619">
        <w:rPr>
          <w:sz w:val="24"/>
          <w:szCs w:val="24"/>
        </w:rPr>
        <w:t>2</w:t>
      </w:r>
      <w:r w:rsidRPr="008D0D25">
        <w:rPr>
          <w:sz w:val="24"/>
          <w:szCs w:val="24"/>
        </w:rPr>
        <w:t>.</w:t>
      </w:r>
    </w:p>
    <w:p w14:paraId="07DC2CBD" w14:textId="77777777" w:rsidR="00B22BDA" w:rsidRDefault="008D0D25" w:rsidP="00B22BDA">
      <w:pPr>
        <w:ind w:firstLine="720"/>
        <w:jc w:val="both"/>
        <w:rPr>
          <w:sz w:val="24"/>
          <w:szCs w:val="24"/>
        </w:rPr>
      </w:pPr>
      <w:r w:rsidRPr="008D0D25">
        <w:rPr>
          <w:sz w:val="24"/>
          <w:szCs w:val="24"/>
        </w:rPr>
        <w:t>Please note that the conference program will be published when application processes completed in</w:t>
      </w:r>
      <w:r w:rsidR="00F97619">
        <w:rPr>
          <w:sz w:val="24"/>
          <w:szCs w:val="24"/>
        </w:rPr>
        <w:t xml:space="preserve"> February</w:t>
      </w:r>
      <w:r w:rsidRPr="008D0D25">
        <w:rPr>
          <w:sz w:val="24"/>
          <w:szCs w:val="24"/>
        </w:rPr>
        <w:t xml:space="preserve">. </w:t>
      </w:r>
    </w:p>
    <w:p w14:paraId="5735F16E" w14:textId="69455293" w:rsidR="008D0D25" w:rsidRPr="008D0D25" w:rsidRDefault="00942096" w:rsidP="00B22BDA">
      <w:pPr>
        <w:ind w:firstLine="720"/>
        <w:jc w:val="both"/>
        <w:rPr>
          <w:sz w:val="24"/>
          <w:szCs w:val="24"/>
        </w:rPr>
      </w:pPr>
      <w:r w:rsidRPr="008D0D25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4B4EA80" wp14:editId="13246F2B">
            <wp:simplePos x="0" y="0"/>
            <wp:positionH relativeFrom="margin">
              <wp:posOffset>2211070</wp:posOffset>
            </wp:positionH>
            <wp:positionV relativeFrom="margin">
              <wp:posOffset>7135668</wp:posOffset>
            </wp:positionV>
            <wp:extent cx="1548130" cy="1128395"/>
            <wp:effectExtent l="0" t="0" r="0" b="0"/>
            <wp:wrapSquare wrapText="bothSides"/>
            <wp:docPr id="6" name="Resim 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 descr="metin içeren bir resim&#10;&#10;Açıklama otomatik olarak oluşturuldu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130" cy="1128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0D25" w:rsidRPr="008D0D25">
        <w:rPr>
          <w:sz w:val="24"/>
          <w:szCs w:val="24"/>
        </w:rPr>
        <w:t xml:space="preserve">For further information concerning our conference and program, visit our webpage at </w:t>
      </w:r>
      <w:r w:rsidR="00F97619">
        <w:rPr>
          <w:sz w:val="24"/>
          <w:szCs w:val="24"/>
        </w:rPr>
        <w:t xml:space="preserve">iic.batman.edu.tr. </w:t>
      </w:r>
      <w:r w:rsidR="008D0D25" w:rsidRPr="008D0D25">
        <w:rPr>
          <w:sz w:val="24"/>
          <w:szCs w:val="24"/>
        </w:rPr>
        <w:t>Sincerely,</w:t>
      </w:r>
    </w:p>
    <w:sectPr w:rsidR="008D0D25" w:rsidRPr="008D0D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33F16"/>
    <w:rsid w:val="003A2E44"/>
    <w:rsid w:val="003F24DE"/>
    <w:rsid w:val="004C4F43"/>
    <w:rsid w:val="004F5216"/>
    <w:rsid w:val="005A352A"/>
    <w:rsid w:val="005E2FA8"/>
    <w:rsid w:val="0069042B"/>
    <w:rsid w:val="006C5516"/>
    <w:rsid w:val="00700ED5"/>
    <w:rsid w:val="00773DF2"/>
    <w:rsid w:val="00792EF6"/>
    <w:rsid w:val="00891397"/>
    <w:rsid w:val="008D0D25"/>
    <w:rsid w:val="008D53C1"/>
    <w:rsid w:val="008F78D4"/>
    <w:rsid w:val="00942096"/>
    <w:rsid w:val="009505BA"/>
    <w:rsid w:val="009B60FA"/>
    <w:rsid w:val="00A854F2"/>
    <w:rsid w:val="00A92333"/>
    <w:rsid w:val="00AB3C0F"/>
    <w:rsid w:val="00AD1FB1"/>
    <w:rsid w:val="00B22BDA"/>
    <w:rsid w:val="00B26E4D"/>
    <w:rsid w:val="00B64397"/>
    <w:rsid w:val="00B75266"/>
    <w:rsid w:val="00C10A52"/>
    <w:rsid w:val="00D17F6F"/>
    <w:rsid w:val="00F01380"/>
    <w:rsid w:val="00F9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Ammar Aslan</cp:lastModifiedBy>
  <cp:revision>3</cp:revision>
  <dcterms:created xsi:type="dcterms:W3CDTF">2022-02-09T14:12:00Z</dcterms:created>
  <dcterms:modified xsi:type="dcterms:W3CDTF">2022-02-09T14:12:00Z</dcterms:modified>
</cp:coreProperties>
</file>